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D415" w14:textId="4AF05852" w:rsidR="000D5E43" w:rsidRPr="000D5E43" w:rsidRDefault="000D5E43" w:rsidP="000D5E43">
      <w:pPr>
        <w:spacing w:line="240" w:lineRule="auto"/>
        <w:rPr>
          <w:rFonts w:ascii="Arial" w:hAnsi="Arial" w:cs="Arial"/>
          <w:b/>
          <w:bCs/>
          <w:sz w:val="28"/>
          <w:szCs w:val="28"/>
        </w:rPr>
      </w:pPr>
      <w:r w:rsidRPr="000D5E43">
        <w:rPr>
          <w:rFonts w:ascii="Arial" w:hAnsi="Arial" w:cs="Arial"/>
          <w:b/>
          <w:bCs/>
          <w:sz w:val="28"/>
          <w:szCs w:val="28"/>
        </w:rPr>
        <w:t>Website / Newsletter Copy</w:t>
      </w:r>
    </w:p>
    <w:p w14:paraId="6C7342E7" w14:textId="77777777" w:rsidR="000D5E43" w:rsidRDefault="000D5E43" w:rsidP="000D5E43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14:paraId="3423DE40" w14:textId="77777777" w:rsidR="000D5E43" w:rsidRDefault="005D6921" w:rsidP="000D5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5D6921">
        <w:rPr>
          <w:rFonts w:ascii="Arial" w:hAnsi="Arial" w:cs="Arial"/>
          <w:b/>
          <w:bCs/>
          <w:sz w:val="24"/>
          <w:szCs w:val="24"/>
        </w:rPr>
        <w:t>Let’s Get Better: The website for all your health and wellness needs</w:t>
      </w:r>
    </w:p>
    <w:p w14:paraId="0F252A8C" w14:textId="7BE06C96" w:rsidR="000D5E43" w:rsidRPr="000D5E43" w:rsidRDefault="00E91EC9" w:rsidP="000D5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Arial" w:hAnsi="Arial" w:cs="Arial"/>
          <w:color w:val="0E101A"/>
        </w:rPr>
      </w:pPr>
      <w:r w:rsidRPr="000D5E43">
        <w:rPr>
          <w:rFonts w:ascii="Arial" w:hAnsi="Arial" w:cs="Arial"/>
        </w:rPr>
        <w:t>Let's Get Better</w:t>
      </w:r>
      <w:r w:rsidRPr="000D5E43">
        <w:rPr>
          <w:rFonts w:ascii="Arial" w:hAnsi="Arial" w:cs="Arial"/>
          <w:color w:val="0E101A"/>
        </w:rPr>
        <w:t>, created by Humber and North Yorkshire Health and</w:t>
      </w:r>
      <w:r w:rsidR="006272DA" w:rsidRPr="000D5E43">
        <w:rPr>
          <w:rFonts w:ascii="Arial" w:hAnsi="Arial" w:cs="Arial"/>
          <w:color w:val="0E101A"/>
        </w:rPr>
        <w:t xml:space="preserve"> </w:t>
      </w:r>
      <w:r w:rsidRPr="000D5E43">
        <w:rPr>
          <w:rFonts w:ascii="Arial" w:hAnsi="Arial" w:cs="Arial"/>
          <w:color w:val="0E101A"/>
        </w:rPr>
        <w:t>Care Partnership, is a new website designed to be the ultimate online health and wellbeing companion for the 1.7 million people living in our geography.</w:t>
      </w:r>
    </w:p>
    <w:p w14:paraId="213CFAB3" w14:textId="6BB29F2A" w:rsidR="000D5E43" w:rsidRPr="000D5E43" w:rsidRDefault="00E91EC9" w:rsidP="000D5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Arial" w:hAnsi="Arial" w:cs="Arial"/>
          <w:color w:val="0E101A"/>
        </w:rPr>
      </w:pPr>
      <w:r w:rsidRPr="000D5E43">
        <w:rPr>
          <w:rFonts w:ascii="Arial" w:hAnsi="Arial" w:cs="Arial"/>
          <w:color w:val="0E101A"/>
        </w:rPr>
        <w:t>The website offers comprehensive resources, support, and signposting to help you and your family Start Well, Live Well and Age Well. </w:t>
      </w:r>
    </w:p>
    <w:p w14:paraId="454E85EF" w14:textId="3E910505" w:rsidR="000D5E43" w:rsidRPr="000D5E43" w:rsidRDefault="00E91EC9" w:rsidP="000D5E43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160" w:afterAutospacing="0"/>
        <w:rPr>
          <w:rFonts w:ascii="Arial" w:hAnsi="Arial" w:cs="Arial"/>
          <w:color w:val="0E101A"/>
          <w:sz w:val="22"/>
          <w:szCs w:val="22"/>
        </w:rPr>
      </w:pPr>
      <w:r w:rsidRPr="000D5E43">
        <w:rPr>
          <w:rFonts w:ascii="Arial" w:hAnsi="Arial" w:cs="Arial"/>
          <w:color w:val="0E101A"/>
          <w:sz w:val="22"/>
          <w:szCs w:val="22"/>
        </w:rPr>
        <w:t>Whether you're a young person looking for mental health support, a mum-to-be who's looking for help to manage your pregnancy or just want to get fitter, improve your diet, or manage stress, there's something for everyone.</w:t>
      </w:r>
    </w:p>
    <w:p w14:paraId="6F0B833B" w14:textId="5C7A66E8" w:rsidR="000D5E43" w:rsidRPr="000D5E43" w:rsidRDefault="00E91EC9" w:rsidP="000D5E43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160" w:afterAutospacing="0"/>
        <w:rPr>
          <w:rFonts w:ascii="Arial" w:hAnsi="Arial" w:cs="Arial"/>
          <w:color w:val="0E101A"/>
          <w:sz w:val="22"/>
          <w:szCs w:val="22"/>
        </w:rPr>
      </w:pPr>
      <w:r w:rsidRPr="000D5E43">
        <w:rPr>
          <w:rFonts w:ascii="Arial" w:hAnsi="Arial" w:cs="Arial"/>
          <w:color w:val="0E101A"/>
          <w:sz w:val="22"/>
          <w:szCs w:val="22"/>
        </w:rPr>
        <w:t xml:space="preserve">In addition to the website, </w:t>
      </w:r>
      <w:r w:rsidR="006272DA" w:rsidRPr="000D5E43">
        <w:rPr>
          <w:rFonts w:ascii="Arial" w:hAnsi="Arial" w:cs="Arial"/>
          <w:color w:val="0E101A"/>
          <w:sz w:val="22"/>
          <w:szCs w:val="22"/>
        </w:rPr>
        <w:t>your loved ones can follow Let's Get Better on Facebook</w:t>
      </w:r>
      <w:r w:rsidRPr="000D5E43">
        <w:rPr>
          <w:rFonts w:ascii="Arial" w:hAnsi="Arial" w:cs="Arial"/>
          <w:color w:val="0E101A"/>
          <w:sz w:val="22"/>
          <w:szCs w:val="22"/>
        </w:rPr>
        <w:t xml:space="preserve">. </w:t>
      </w:r>
      <w:r w:rsidR="00AA659C" w:rsidRPr="000D5E43">
        <w:rPr>
          <w:rFonts w:ascii="Arial" w:hAnsi="Arial" w:cs="Arial"/>
          <w:color w:val="0E101A"/>
          <w:sz w:val="22"/>
          <w:szCs w:val="22"/>
        </w:rPr>
        <w:t xml:space="preserve">The page will regularly share content in the form of short videos, hints, </w:t>
      </w:r>
      <w:proofErr w:type="gramStart"/>
      <w:r w:rsidR="00AA659C" w:rsidRPr="000D5E43">
        <w:rPr>
          <w:rFonts w:ascii="Arial" w:hAnsi="Arial" w:cs="Arial"/>
          <w:color w:val="0E101A"/>
          <w:sz w:val="22"/>
          <w:szCs w:val="22"/>
        </w:rPr>
        <w:t>tips</w:t>
      </w:r>
      <w:proofErr w:type="gramEnd"/>
      <w:r w:rsidR="00AA659C" w:rsidRPr="000D5E43">
        <w:rPr>
          <w:rFonts w:ascii="Arial" w:hAnsi="Arial" w:cs="Arial"/>
          <w:color w:val="0E101A"/>
          <w:sz w:val="22"/>
          <w:szCs w:val="22"/>
        </w:rPr>
        <w:t xml:space="preserve"> and blog posts from experts across our patch about the little steps you can take to improve your health and wellbeing.</w:t>
      </w:r>
    </w:p>
    <w:p w14:paraId="199D8E89" w14:textId="3EC24BC1" w:rsidR="00745FBA" w:rsidRPr="000D5E43" w:rsidRDefault="00E91EC9" w:rsidP="000D5E43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160" w:afterAutospacing="0"/>
        <w:rPr>
          <w:rFonts w:ascii="Arial" w:hAnsi="Arial" w:cs="Arial"/>
          <w:color w:val="0E101A"/>
          <w:sz w:val="22"/>
          <w:szCs w:val="22"/>
        </w:rPr>
      </w:pPr>
      <w:r w:rsidRPr="000D5E43">
        <w:rPr>
          <w:rFonts w:ascii="Arial" w:hAnsi="Arial" w:cs="Arial"/>
          <w:color w:val="0E101A"/>
          <w:sz w:val="22"/>
          <w:szCs w:val="22"/>
        </w:rPr>
        <w:t>So, if you haven't already, check out </w:t>
      </w:r>
      <w:hyperlink r:id="rId4" w:tgtFrame="_blank" w:history="1">
        <w:r w:rsidRPr="000D5E43">
          <w:rPr>
            <w:rStyle w:val="Hyperlink"/>
            <w:rFonts w:ascii="Arial" w:hAnsi="Arial" w:cs="Arial"/>
            <w:color w:val="4A6EE0"/>
            <w:sz w:val="22"/>
            <w:szCs w:val="22"/>
          </w:rPr>
          <w:t>www.letsgetbetter.co.uk</w:t>
        </w:r>
      </w:hyperlink>
      <w:r w:rsidRPr="000D5E43">
        <w:rPr>
          <w:rFonts w:ascii="Arial" w:hAnsi="Arial" w:cs="Arial"/>
          <w:color w:val="0E101A"/>
          <w:sz w:val="22"/>
          <w:szCs w:val="22"/>
        </w:rPr>
        <w:t> </w:t>
      </w:r>
      <w:r w:rsidR="006272DA" w:rsidRPr="000D5E43">
        <w:rPr>
          <w:rFonts w:ascii="Arial" w:hAnsi="Arial" w:cs="Arial"/>
          <w:color w:val="0E101A"/>
          <w:sz w:val="22"/>
          <w:szCs w:val="22"/>
        </w:rPr>
        <w:t>and follow</w:t>
      </w:r>
      <w:r w:rsidRPr="000D5E43">
        <w:rPr>
          <w:rFonts w:ascii="Arial" w:hAnsi="Arial" w:cs="Arial"/>
          <w:color w:val="0E101A"/>
          <w:sz w:val="22"/>
          <w:szCs w:val="22"/>
        </w:rPr>
        <w:t xml:space="preserve"> the </w:t>
      </w:r>
      <w:hyperlink r:id="rId5" w:history="1">
        <w:r w:rsidRPr="000D5E43">
          <w:rPr>
            <w:rStyle w:val="Hyperlink"/>
            <w:rFonts w:ascii="Arial" w:hAnsi="Arial" w:cs="Arial"/>
            <w:sz w:val="22"/>
            <w:szCs w:val="22"/>
          </w:rPr>
          <w:t>Facebook page</w:t>
        </w:r>
      </w:hyperlink>
      <w:r w:rsidRPr="000D5E43">
        <w:rPr>
          <w:rFonts w:ascii="Arial" w:hAnsi="Arial" w:cs="Arial"/>
          <w:color w:val="0E101A"/>
          <w:sz w:val="22"/>
          <w:szCs w:val="22"/>
        </w:rPr>
        <w:t>. Remember to spread the word and encourage your loved ones to like and share the page</w:t>
      </w:r>
      <w:r w:rsidR="00227DFF" w:rsidRPr="000D5E43">
        <w:rPr>
          <w:rFonts w:ascii="Arial" w:hAnsi="Arial" w:cs="Arial"/>
          <w:color w:val="0E101A"/>
          <w:sz w:val="22"/>
          <w:szCs w:val="22"/>
        </w:rPr>
        <w:t>,</w:t>
      </w:r>
      <w:r w:rsidRPr="000D5E43">
        <w:rPr>
          <w:rFonts w:ascii="Arial" w:hAnsi="Arial" w:cs="Arial"/>
          <w:color w:val="0E101A"/>
          <w:sz w:val="22"/>
          <w:szCs w:val="22"/>
        </w:rPr>
        <w:t xml:space="preserve"> so that we can be the ultimate destination for all your health and wellness needs in Humber and North Yorkshire.</w:t>
      </w:r>
    </w:p>
    <w:p w14:paraId="6FF42DFB" w14:textId="29EC635E" w:rsidR="005D6921" w:rsidRDefault="005D6921"/>
    <w:sectPr w:rsidR="005D69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NDW2tDAwNrEwMjNR0lEKTi0uzszPAykwrAUAr3+waSwAAAA="/>
  </w:docVars>
  <w:rsids>
    <w:rsidRoot w:val="007628EA"/>
    <w:rsid w:val="000D5E43"/>
    <w:rsid w:val="001C3237"/>
    <w:rsid w:val="001C72AA"/>
    <w:rsid w:val="00227DFF"/>
    <w:rsid w:val="00237C49"/>
    <w:rsid w:val="002607FE"/>
    <w:rsid w:val="002648EF"/>
    <w:rsid w:val="002D4813"/>
    <w:rsid w:val="00334518"/>
    <w:rsid w:val="003E1711"/>
    <w:rsid w:val="00414C24"/>
    <w:rsid w:val="005337D9"/>
    <w:rsid w:val="00554829"/>
    <w:rsid w:val="005D6921"/>
    <w:rsid w:val="006272DA"/>
    <w:rsid w:val="00685DE0"/>
    <w:rsid w:val="00702F0A"/>
    <w:rsid w:val="00745FBA"/>
    <w:rsid w:val="007628EA"/>
    <w:rsid w:val="007F1DCD"/>
    <w:rsid w:val="00841C72"/>
    <w:rsid w:val="008A56F3"/>
    <w:rsid w:val="0090202E"/>
    <w:rsid w:val="00A622A8"/>
    <w:rsid w:val="00AA659C"/>
    <w:rsid w:val="00AD77D3"/>
    <w:rsid w:val="00B856D9"/>
    <w:rsid w:val="00C5644C"/>
    <w:rsid w:val="00C87A04"/>
    <w:rsid w:val="00C96F36"/>
    <w:rsid w:val="00D6278A"/>
    <w:rsid w:val="00D83509"/>
    <w:rsid w:val="00E91EC9"/>
    <w:rsid w:val="00F73168"/>
    <w:rsid w:val="00FB7694"/>
    <w:rsid w:val="00FE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86022"/>
  <w15:chartTrackingRefBased/>
  <w15:docId w15:val="{754D2B81-55E9-4277-9584-DB4C71DB1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6F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4C2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F1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7F1DC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41C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facebook.com/letsgetbetterhny" TargetMode="External"/><Relationship Id="rId4" Type="http://schemas.openxmlformats.org/officeDocument/2006/relationships/hyperlink" Target="http://www.letsgetbetter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Sampson</dc:creator>
  <cp:keywords/>
  <dc:description/>
  <cp:lastModifiedBy>NEWSAM, Ryan (NHS HUMBER AND NORTH YORKSHIRE ICB - 03Q)</cp:lastModifiedBy>
  <cp:revision>24</cp:revision>
  <dcterms:created xsi:type="dcterms:W3CDTF">2023-05-02T12:36:00Z</dcterms:created>
  <dcterms:modified xsi:type="dcterms:W3CDTF">2023-05-10T12:42:00Z</dcterms:modified>
</cp:coreProperties>
</file>